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5D71CE" w14:textId="0804CB16" w:rsidR="001E4143" w:rsidRDefault="00543C34">
      <w:r>
        <w:t xml:space="preserve">GitHub Repo Link: </w:t>
      </w:r>
      <w:r w:rsidR="00E04523" w:rsidRPr="00E04523">
        <w:t>https://github.com/iamsheraz/csd-340</w:t>
      </w:r>
    </w:p>
    <w:p w14:paraId="3C451D6B" w14:textId="0929C006" w:rsidR="00543C34" w:rsidRDefault="00543C34"/>
    <w:p w14:paraId="21B863EC" w14:textId="50B913A1" w:rsidR="00543C34" w:rsidRDefault="00543C34">
      <w:r>
        <w:t xml:space="preserve">Local Repo: </w:t>
      </w:r>
    </w:p>
    <w:p w14:paraId="6732FA0D" w14:textId="29AFBA83" w:rsidR="00543C34" w:rsidRDefault="00543C34"/>
    <w:p w14:paraId="5592FBBF" w14:textId="5354197D" w:rsidR="00543C34" w:rsidRDefault="00E04523">
      <w:r>
        <w:rPr>
          <w:noProof/>
        </w:rPr>
        <w:drawing>
          <wp:inline distT="0" distB="0" distL="0" distR="0" wp14:anchorId="32656F6A" wp14:editId="004E3501">
            <wp:extent cx="5934075" cy="340042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400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D602D1" w14:textId="25DDFB0F" w:rsidR="00543C34" w:rsidRDefault="00543C34"/>
    <w:p w14:paraId="4FF530E9" w14:textId="2A2117A8" w:rsidR="00543C34" w:rsidRDefault="00543C34">
      <w:r>
        <w:t xml:space="preserve">GitHub csd-340: </w:t>
      </w:r>
    </w:p>
    <w:p w14:paraId="52955415" w14:textId="45C7917B" w:rsidR="00543C34" w:rsidRDefault="00543C34"/>
    <w:p w14:paraId="1424EC16" w14:textId="32809FC3" w:rsidR="00543C34" w:rsidRDefault="00E04523">
      <w:r>
        <w:rPr>
          <w:noProof/>
        </w:rPr>
        <w:drawing>
          <wp:inline distT="0" distB="0" distL="0" distR="0" wp14:anchorId="7D1C24A9" wp14:editId="3E57345D">
            <wp:extent cx="5934075" cy="301942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019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543C34" w:rsidSect="0080504E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F22BF1" w14:textId="77777777" w:rsidR="00D957DC" w:rsidRDefault="00D957DC" w:rsidP="00543C34">
      <w:r>
        <w:separator/>
      </w:r>
    </w:p>
  </w:endnote>
  <w:endnote w:type="continuationSeparator" w:id="0">
    <w:p w14:paraId="3CF8E378" w14:textId="77777777" w:rsidR="00D957DC" w:rsidRDefault="00D957DC" w:rsidP="00543C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0B2508" w14:textId="77777777" w:rsidR="00D957DC" w:rsidRDefault="00D957DC" w:rsidP="00543C34">
      <w:r>
        <w:separator/>
      </w:r>
    </w:p>
  </w:footnote>
  <w:footnote w:type="continuationSeparator" w:id="0">
    <w:p w14:paraId="58C004A5" w14:textId="77777777" w:rsidR="00D957DC" w:rsidRDefault="00D957DC" w:rsidP="00543C3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1B0FAB" w14:textId="48CE2AEF" w:rsidR="00543C34" w:rsidRDefault="00E04523" w:rsidP="00543C34">
    <w:pPr>
      <w:pStyle w:val="Header"/>
      <w:jc w:val="right"/>
    </w:pPr>
    <w:r>
      <w:t>Muhammad Tariq</w:t>
    </w:r>
  </w:p>
  <w:p w14:paraId="79E03D17" w14:textId="385B3324" w:rsidR="00543C34" w:rsidRDefault="00543C34" w:rsidP="00543C34">
    <w:pPr>
      <w:pStyle w:val="Header"/>
      <w:jc w:val="right"/>
    </w:pPr>
    <w:r>
      <w:t>Chris Soriano</w:t>
    </w:r>
  </w:p>
  <w:p w14:paraId="1DC5BBCE" w14:textId="5ED078CC" w:rsidR="00543C34" w:rsidRDefault="00543C34" w:rsidP="00543C34">
    <w:pPr>
      <w:pStyle w:val="Header"/>
      <w:jc w:val="right"/>
    </w:pPr>
    <w:r>
      <w:t>June 4</w:t>
    </w:r>
    <w:r w:rsidRPr="00543C34">
      <w:rPr>
        <w:vertAlign w:val="superscript"/>
      </w:rPr>
      <w:t>th</w:t>
    </w:r>
    <w:r>
      <w:t>, 2021</w:t>
    </w:r>
  </w:p>
  <w:p w14:paraId="7EB71C5F" w14:textId="071EEA83" w:rsidR="00543C34" w:rsidRDefault="00543C34" w:rsidP="00543C34">
    <w:pPr>
      <w:pStyle w:val="Header"/>
      <w:jc w:val="right"/>
    </w:pPr>
    <w:r>
      <w:t>Module 1.2</w:t>
    </w:r>
  </w:p>
  <w:p w14:paraId="42068ED0" w14:textId="77777777" w:rsidR="00543C34" w:rsidRDefault="00543C3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1NDEwt7AwNTY2MDJS0lEKTi0uzszPAykwrAUAeGcxUywAAAA="/>
  </w:docVars>
  <w:rsids>
    <w:rsidRoot w:val="00054D3E"/>
    <w:rsid w:val="00054D3E"/>
    <w:rsid w:val="00543C34"/>
    <w:rsid w:val="007A6CF6"/>
    <w:rsid w:val="0080504E"/>
    <w:rsid w:val="00C21E10"/>
    <w:rsid w:val="00D957DC"/>
    <w:rsid w:val="00E045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2AEA13"/>
  <w15:chartTrackingRefBased/>
  <w15:docId w15:val="{E77E7B21-3F33-364C-8E26-E261CF5552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43C3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43C3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543C3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43C34"/>
  </w:style>
  <w:style w:type="paragraph" w:styleId="Footer">
    <w:name w:val="footer"/>
    <w:basedOn w:val="Normal"/>
    <w:link w:val="FooterChar"/>
    <w:uiPriority w:val="99"/>
    <w:unhideWhenUsed/>
    <w:rsid w:val="00543C3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43C3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3</Words>
  <Characters>80</Characters>
  <Application>Microsoft Office Word</Application>
  <DocSecurity>0</DocSecurity>
  <Lines>1</Lines>
  <Paragraphs>1</Paragraphs>
  <ScaleCrop>false</ScaleCrop>
  <Company/>
  <LinksUpToDate>false</LinksUpToDate>
  <CharactersWithSpaces>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vis Nickerson</dc:creator>
  <cp:keywords/>
  <dc:description/>
  <cp:lastModifiedBy>sheraz tariq</cp:lastModifiedBy>
  <cp:revision>2</cp:revision>
  <dcterms:created xsi:type="dcterms:W3CDTF">2021-06-08T02:49:00Z</dcterms:created>
  <dcterms:modified xsi:type="dcterms:W3CDTF">2021-06-08T02:49:00Z</dcterms:modified>
</cp:coreProperties>
</file>